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037367a4736d5599c55173e8fcc04746042e0f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1. Требование о пополнении обеспечительного платеж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6738d9c9d7c0d7ed94672ad6d03b26f7edbd64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ПОПОЛНЕНИИ ОБЕСПЕЧИТЕЛЬНОГО ПЛАТЕЖ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39-144 ГПК РФ либо 90-94 АП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полнить обеспечительный платеж до согласованного размера в срок [срок]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е считать пополнение досрочной арендной платой, если договором установлена обеспечительная функц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